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2CD" w:rsidRPr="007E346F" w:rsidRDefault="00B13E44" w:rsidP="00B552CD">
      <w:pPr>
        <w:spacing w:after="100" w:afterAutospacing="1"/>
        <w:rPr>
          <w:rFonts w:ascii="Times New Roman" w:eastAsiaTheme="minorHAnsi" w:hAnsi="Times New Roman" w:cs="Times New Roman"/>
          <w:b/>
          <w:sz w:val="28"/>
          <w:szCs w:val="24"/>
        </w:rPr>
      </w:pPr>
      <w:r w:rsidRPr="007E346F">
        <w:rPr>
          <w:rFonts w:ascii="Times New Roman" w:eastAsiaTheme="minorHAnsi" w:hAnsi="Times New Roman" w:cs="Times New Roman"/>
          <w:b/>
          <w:sz w:val="28"/>
          <w:szCs w:val="24"/>
        </w:rPr>
        <w:t xml:space="preserve">Supplement </w:t>
      </w:r>
      <w:r w:rsidRPr="007E346F">
        <w:rPr>
          <w:rFonts w:ascii="Times New Roman" w:eastAsiaTheme="minorHAnsi" w:hAnsi="Times New Roman" w:cs="Times New Roman" w:hint="eastAsia"/>
          <w:b/>
          <w:sz w:val="28"/>
          <w:szCs w:val="24"/>
        </w:rPr>
        <w:t>file</w:t>
      </w:r>
    </w:p>
    <w:p w:rsidR="007769C1" w:rsidRDefault="002E7374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4.65pt;height:476.4pt">
            <v:imagedata r:id="rId7" o:title="样本筛选20221207"/>
          </v:shape>
        </w:pict>
      </w:r>
    </w:p>
    <w:p w:rsidR="00B552CD" w:rsidRDefault="00B552CD"/>
    <w:p w:rsidR="00B552CD" w:rsidRPr="00B552CD" w:rsidRDefault="00B13E44" w:rsidP="00B552CD">
      <w:pPr>
        <w:spacing w:before="100" w:beforeAutospacing="1"/>
        <w:rPr>
          <w:rFonts w:ascii="Times New Roman" w:eastAsiaTheme="minorHAnsi" w:hAnsi="Times New Roman" w:cs="Times New Roman"/>
          <w:sz w:val="24"/>
          <w:szCs w:val="24"/>
        </w:rPr>
      </w:pPr>
      <w:r w:rsidRPr="00B552C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t xml:space="preserve">eFigure </w:t>
      </w:r>
      <w:r w:rsidRPr="00B552C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fldChar w:fldCharType="begin"/>
      </w:r>
      <w:r w:rsidRPr="00B552C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instrText xml:space="preserve"> SEQ Figure \* ARABIC </w:instrText>
      </w:r>
      <w:r w:rsidRPr="00B552C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fldChar w:fldCharType="separate"/>
      </w:r>
      <w:r w:rsidR="00540043">
        <w:rPr>
          <w:rFonts w:ascii="Times New Roman" w:eastAsia="宋体" w:hAnsi="Times New Roman" w:cs="Times New Roman"/>
          <w:b/>
          <w:noProof/>
          <w:kern w:val="0"/>
          <w:sz w:val="24"/>
          <w:szCs w:val="24"/>
          <w:lang w:eastAsia="en-US"/>
        </w:rPr>
        <w:t>1</w:t>
      </w:r>
      <w:r w:rsidRPr="00B552C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fldChar w:fldCharType="end"/>
      </w:r>
      <w:r w:rsidRPr="00B552C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t>.</w:t>
      </w:r>
      <w:r w:rsidRPr="00B552CD">
        <w:rPr>
          <w:rFonts w:ascii="Times New Roman" w:eastAsiaTheme="minorHAnsi" w:hAnsi="Times New Roman" w:cs="Times New Roman"/>
          <w:sz w:val="24"/>
          <w:szCs w:val="24"/>
        </w:rPr>
        <w:t xml:space="preserve"> Study flow chart</w:t>
      </w:r>
    </w:p>
    <w:p w:rsidR="00B552CD" w:rsidRPr="00C2498D" w:rsidRDefault="00B13E44" w:rsidP="00B552CD">
      <w:pPr>
        <w:rPr>
          <w:rFonts w:ascii="Times New Roman" w:eastAsiaTheme="minorHAnsi" w:hAnsi="Times New Roman" w:cs="Times New Roman"/>
          <w:szCs w:val="24"/>
        </w:rPr>
      </w:pPr>
      <w:r w:rsidRPr="00C2498D">
        <w:rPr>
          <w:rFonts w:ascii="Times New Roman" w:eastAsiaTheme="minorHAnsi" w:hAnsi="Times New Roman" w:cs="Times New Roman"/>
          <w:szCs w:val="24"/>
        </w:rPr>
        <w:t>Abbreviations: HDP = hypertensive disorders of pregnancy, GDM = gestational diabetes mellitus, SGA = small for gestational age, LGA = large for gestational age.</w:t>
      </w:r>
    </w:p>
    <w:p w:rsidR="00B552CD" w:rsidRPr="00B552CD" w:rsidRDefault="00B13E44" w:rsidP="00B552CD">
      <w:pPr>
        <w:rPr>
          <w:rFonts w:ascii="Times New Roman" w:eastAsiaTheme="minorHAnsi" w:hAnsi="Times New Roman" w:cs="Times New Roman"/>
          <w:sz w:val="24"/>
          <w:szCs w:val="24"/>
        </w:rPr>
      </w:pPr>
      <w:r w:rsidRPr="00B552CD">
        <w:rPr>
          <w:rFonts w:ascii="Times New Roman" w:eastAsiaTheme="minorHAnsi" w:hAnsi="Times New Roman" w:cs="Times New Roman"/>
          <w:sz w:val="24"/>
          <w:szCs w:val="24"/>
        </w:rPr>
        <w:br w:type="page"/>
      </w:r>
    </w:p>
    <w:p w:rsidR="00C2498D" w:rsidRPr="00C2498D" w:rsidRDefault="00C2498D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</w:p>
    <w:p w:rsidR="00C2498D" w:rsidRDefault="00B13E44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  <w:r w:rsidRPr="00C2498D">
        <w:rPr>
          <w:rFonts w:ascii="Times New Roman" w:eastAsiaTheme="minorHAnsi" w:hAnsi="Times New Roman" w:cs="Times New Roman"/>
          <w:noProof/>
          <w:sz w:val="24"/>
          <w:szCs w:val="24"/>
        </w:rPr>
        <w:drawing>
          <wp:inline distT="0" distB="0" distL="0" distR="0">
            <wp:extent cx="6122670" cy="4373245"/>
            <wp:effectExtent l="0" t="0" r="0" b="8255"/>
            <wp:docPr id="1" name="图片 1" descr="【SD星标】f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" descr="【SD星标】fi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437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498D" w:rsidRPr="00C2498D" w:rsidRDefault="00C2498D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</w:p>
    <w:p w:rsidR="00450424" w:rsidRDefault="00B13E44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Cs w:val="21"/>
        </w:rPr>
      </w:pPr>
      <w:r w:rsidRPr="00C2498D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t xml:space="preserve">eFigure </w:t>
      </w:r>
      <w:r w:rsidRPr="00C2498D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fldChar w:fldCharType="begin"/>
      </w:r>
      <w:r w:rsidRPr="00C2498D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instrText xml:space="preserve"> SEQ Figure \* ARABIC </w:instrText>
      </w:r>
      <w:r w:rsidRPr="00C2498D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fldChar w:fldCharType="separate"/>
      </w:r>
      <w:r w:rsidR="00540043">
        <w:rPr>
          <w:rFonts w:ascii="Times New Roman" w:eastAsia="宋体" w:hAnsi="Times New Roman" w:cs="Times New Roman"/>
          <w:b/>
          <w:noProof/>
          <w:kern w:val="0"/>
          <w:szCs w:val="21"/>
          <w:lang w:eastAsia="en-US"/>
        </w:rPr>
        <w:t>2</w:t>
      </w:r>
      <w:r w:rsidRPr="00C2498D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fldChar w:fldCharType="end"/>
      </w:r>
      <w:r w:rsidRPr="00C2498D">
        <w:rPr>
          <w:rFonts w:ascii="Times New Roman" w:eastAsia="宋体" w:hAnsi="Times New Roman" w:cs="Times New Roman"/>
          <w:b/>
          <w:kern w:val="0"/>
          <w:szCs w:val="21"/>
          <w:lang w:eastAsia="en-US"/>
        </w:rPr>
        <w:t>.</w:t>
      </w:r>
      <w:r w:rsidRPr="00C2498D">
        <w:rPr>
          <w:rFonts w:ascii="Times New Roman" w:eastAsiaTheme="minorHAnsi" w:hAnsi="Times New Roman" w:cs="Times New Roman"/>
          <w:szCs w:val="21"/>
        </w:rPr>
        <w:t xml:space="preserve"> </w:t>
      </w:r>
      <w:r w:rsidRPr="00450424">
        <w:rPr>
          <w:rFonts w:ascii="Times New Roman" w:eastAsiaTheme="minorHAnsi" w:hAnsi="Times New Roman" w:cs="Times New Roman"/>
          <w:szCs w:val="21"/>
        </w:rPr>
        <w:t>Restricted cubic spline for the associations between weight gain and risk grade</w:t>
      </w:r>
      <w:r>
        <w:rPr>
          <w:rFonts w:ascii="Times New Roman" w:eastAsiaTheme="minorHAnsi" w:hAnsi="Times New Roman" w:cs="Times New Roman"/>
          <w:szCs w:val="21"/>
        </w:rPr>
        <w:t xml:space="preserve"> of adverse outcomes.</w:t>
      </w:r>
    </w:p>
    <w:p w:rsidR="00450424" w:rsidRPr="00C2498D" w:rsidRDefault="00B13E44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Cs w:val="21"/>
        </w:rPr>
      </w:pPr>
      <w:r w:rsidRPr="00450424">
        <w:rPr>
          <w:rFonts w:ascii="Times New Roman" w:eastAsiaTheme="minorHAnsi" w:hAnsi="Times New Roman" w:cs="Times New Roman"/>
          <w:szCs w:val="21"/>
        </w:rPr>
        <w:t>A. underweight group, B. normal weight group, C. overweight group, D. obesity group. Prepregnancy BMI groups were divided following the Chinese standard: underweight, &lt;18.5 kg/m</w:t>
      </w:r>
      <w:r w:rsidRPr="00450424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450424">
        <w:rPr>
          <w:rFonts w:ascii="Times New Roman" w:eastAsiaTheme="minorHAnsi" w:hAnsi="Times New Roman" w:cs="Times New Roman"/>
          <w:szCs w:val="21"/>
        </w:rPr>
        <w:t>; normal weight, 18.5–23.9 kg/m</w:t>
      </w:r>
      <w:r w:rsidRPr="00450424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450424">
        <w:rPr>
          <w:rFonts w:ascii="Times New Roman" w:eastAsiaTheme="minorHAnsi" w:hAnsi="Times New Roman" w:cs="Times New Roman"/>
          <w:szCs w:val="21"/>
        </w:rPr>
        <w:t>; overweight, 24.0–27.9 kg/m</w:t>
      </w:r>
      <w:r w:rsidRPr="00450424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450424">
        <w:rPr>
          <w:rFonts w:ascii="Times New Roman" w:eastAsiaTheme="minorHAnsi" w:hAnsi="Times New Roman" w:cs="Times New Roman"/>
          <w:szCs w:val="21"/>
        </w:rPr>
        <w:t>; obesity, ≥ 28.0 kg/m</w:t>
      </w:r>
      <w:r w:rsidRPr="00450424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450424">
        <w:rPr>
          <w:rFonts w:ascii="Times New Roman" w:eastAsiaTheme="minorHAnsi" w:hAnsi="Times New Roman" w:cs="Times New Roman"/>
          <w:szCs w:val="21"/>
        </w:rPr>
        <w:t xml:space="preserve">. The </w:t>
      </w:r>
      <w:r>
        <w:rPr>
          <w:rFonts w:ascii="Times New Roman" w:eastAsiaTheme="minorHAnsi" w:hAnsi="Times New Roman" w:cs="Times New Roman" w:hint="eastAsia"/>
          <w:szCs w:val="21"/>
        </w:rPr>
        <w:t>curve</w:t>
      </w:r>
      <w:r>
        <w:rPr>
          <w:rFonts w:ascii="Times New Roman" w:eastAsiaTheme="minorHAnsi" w:hAnsi="Times New Roman" w:cs="Times New Roman"/>
          <w:szCs w:val="21"/>
        </w:rPr>
        <w:t>s</w:t>
      </w:r>
      <w:r w:rsidRPr="00450424">
        <w:rPr>
          <w:rFonts w:ascii="Times New Roman" w:eastAsiaTheme="minorHAnsi" w:hAnsi="Times New Roman" w:cs="Times New Roman"/>
          <w:szCs w:val="21"/>
        </w:rPr>
        <w:t xml:space="preserve"> represent the effect of GWG at the end of the second trimester on the risk </w:t>
      </w:r>
      <w:r>
        <w:rPr>
          <w:rFonts w:ascii="Times New Roman" w:eastAsiaTheme="minorHAnsi" w:hAnsi="Times New Roman" w:cs="Times New Roman" w:hint="eastAsia"/>
          <w:szCs w:val="21"/>
        </w:rPr>
        <w:t>grade</w:t>
      </w:r>
      <w:r w:rsidRPr="00450424">
        <w:rPr>
          <w:rFonts w:ascii="Times New Roman" w:eastAsiaTheme="minorHAnsi" w:hAnsi="Times New Roman" w:cs="Times New Roman"/>
          <w:szCs w:val="21"/>
        </w:rPr>
        <w:t xml:space="preserve">. The model was adjusted for maternal age, maternal height, gestational age of weight measure, parity (primipara or multipara), history of stillbirth (no verse yes), education (≤12 years or &gt;12 years), and active smoking (no verse yes). The reference values were set at the nadir of risk (y=0). The knots in the default positions were set at the 5th, 35th, 65th, and 95th percentiles of the GWG. The solid lines represent estimation, </w:t>
      </w:r>
      <w:r w:rsidR="00540043">
        <w:rPr>
          <w:rFonts w:ascii="Times New Roman" w:eastAsiaTheme="minorHAnsi" w:hAnsi="Times New Roman" w:cs="Times New Roman"/>
          <w:szCs w:val="21"/>
        </w:rPr>
        <w:t xml:space="preserve">the </w:t>
      </w:r>
      <w:r w:rsidRPr="00450424">
        <w:rPr>
          <w:rFonts w:ascii="Times New Roman" w:eastAsiaTheme="minorHAnsi" w:hAnsi="Times New Roman" w:cs="Times New Roman"/>
          <w:szCs w:val="21"/>
        </w:rPr>
        <w:t xml:space="preserve">long dashed lines represent 95% confidence intervals, and </w:t>
      </w:r>
      <w:r w:rsidR="00540043">
        <w:rPr>
          <w:rFonts w:ascii="Times New Roman" w:eastAsiaTheme="minorHAnsi" w:hAnsi="Times New Roman" w:cs="Times New Roman"/>
          <w:szCs w:val="21"/>
        </w:rPr>
        <w:t xml:space="preserve">the </w:t>
      </w:r>
      <w:r w:rsidR="003348B6" w:rsidRPr="003348B6">
        <w:rPr>
          <w:rFonts w:ascii="Times New Roman" w:eastAsiaTheme="minorHAnsi" w:hAnsi="Times New Roman" w:cs="Times New Roman"/>
          <w:szCs w:val="21"/>
        </w:rPr>
        <w:t>dashed dot line</w:t>
      </w:r>
      <w:r w:rsidR="003348B6">
        <w:rPr>
          <w:rFonts w:ascii="Times New Roman" w:eastAsiaTheme="minorHAnsi" w:hAnsi="Times New Roman" w:cs="Times New Roman"/>
          <w:szCs w:val="21"/>
        </w:rPr>
        <w:t>s</w:t>
      </w:r>
      <w:r w:rsidRPr="00450424">
        <w:rPr>
          <w:rFonts w:ascii="Times New Roman" w:eastAsiaTheme="minorHAnsi" w:hAnsi="Times New Roman" w:cs="Times New Roman"/>
          <w:szCs w:val="21"/>
        </w:rPr>
        <w:t xml:space="preserve"> represent the possible threshold (y=</w:t>
      </w:r>
      <w:r>
        <w:rPr>
          <w:rFonts w:ascii="Times New Roman" w:eastAsiaTheme="minorHAnsi" w:hAnsi="Times New Roman" w:cs="Times New Roman"/>
          <w:szCs w:val="21"/>
        </w:rPr>
        <w:t>0.</w:t>
      </w:r>
      <w:r w:rsidRPr="00450424">
        <w:rPr>
          <w:rFonts w:ascii="Times New Roman" w:eastAsiaTheme="minorHAnsi" w:hAnsi="Times New Roman" w:cs="Times New Roman"/>
          <w:szCs w:val="21"/>
        </w:rPr>
        <w:t>1).</w:t>
      </w:r>
      <w:r w:rsidR="00540043">
        <w:rPr>
          <w:rFonts w:ascii="Times New Roman" w:eastAsiaTheme="minorHAnsi" w:hAnsi="Times New Roman" w:cs="Times New Roman"/>
          <w:szCs w:val="21"/>
        </w:rPr>
        <w:t xml:space="preserve"> </w:t>
      </w:r>
      <w:r w:rsidRPr="00450424">
        <w:rPr>
          <w:rFonts w:ascii="Times New Roman" w:eastAsiaTheme="minorHAnsi" w:hAnsi="Times New Roman" w:cs="Times New Roman"/>
          <w:szCs w:val="21"/>
        </w:rPr>
        <w:t>Values outside the -3SD and +3SD were excluded. GWG = gestational weight gain.</w:t>
      </w:r>
    </w:p>
    <w:p w:rsidR="00C2498D" w:rsidRDefault="00B13E44">
      <w:pPr>
        <w:widowControl/>
        <w:jc w:val="left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br w:type="page"/>
      </w:r>
    </w:p>
    <w:p w:rsidR="001D7182" w:rsidRPr="001D7182" w:rsidRDefault="00B13E44" w:rsidP="001D7182">
      <w:pPr>
        <w:spacing w:afterLines="50" w:after="156"/>
        <w:rPr>
          <w:rFonts w:ascii="Times New Roman" w:eastAsia="宋体" w:hAnsi="Times New Roman"/>
          <w:b/>
          <w:sz w:val="24"/>
          <w:szCs w:val="28"/>
        </w:rPr>
      </w:pPr>
      <w:r w:rsidRPr="001D7182">
        <w:rPr>
          <w:rFonts w:ascii="Times New Roman" w:eastAsia="宋体" w:hAnsi="Times New Roman" w:hint="eastAsia"/>
          <w:b/>
          <w:sz w:val="24"/>
          <w:szCs w:val="28"/>
        </w:rPr>
        <w:lastRenderedPageBreak/>
        <w:t>e</w:t>
      </w:r>
      <w:r w:rsidRPr="001D7182">
        <w:rPr>
          <w:rFonts w:ascii="Times New Roman" w:eastAsia="宋体" w:hAnsi="Times New Roman"/>
          <w:b/>
          <w:sz w:val="24"/>
          <w:szCs w:val="28"/>
        </w:rPr>
        <w:t xml:space="preserve">Table 1. </w:t>
      </w:r>
      <w:r w:rsidRPr="001D7182">
        <w:rPr>
          <w:rFonts w:ascii="Times New Roman" w:eastAsia="宋体" w:hAnsi="Times New Roman"/>
          <w:sz w:val="24"/>
          <w:szCs w:val="28"/>
        </w:rPr>
        <w:t>Odds Ratios and 95% Confidence Intervals for the Effects of Weight Gain at the end of the second trimester on the Composite Adverse Outcom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7"/>
        <w:gridCol w:w="2051"/>
        <w:gridCol w:w="222"/>
        <w:gridCol w:w="1167"/>
        <w:gridCol w:w="2051"/>
      </w:tblGrid>
      <w:tr w:rsidR="00BC6216" w:rsidTr="00D44D55">
        <w:trPr>
          <w:trHeight w:val="285"/>
        </w:trPr>
        <w:tc>
          <w:tcPr>
            <w:tcW w:w="0" w:type="auto"/>
            <w:gridSpan w:val="2"/>
            <w:shd w:val="clear" w:color="auto" w:fill="auto"/>
            <w:noWrap/>
            <w:vAlign w:val="center"/>
            <w:hideMark/>
          </w:tcPr>
          <w:p w:rsidR="001D7182" w:rsidRPr="001D7182" w:rsidRDefault="00B13E44" w:rsidP="00540043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Underweight</w:t>
            </w: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</w:t>
            </w: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rou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gridSpan w:val="2"/>
            <w:shd w:val="clear" w:color="auto" w:fill="auto"/>
            <w:noWrap/>
            <w:vAlign w:val="center"/>
            <w:hideMark/>
          </w:tcPr>
          <w:p w:rsidR="001D7182" w:rsidRPr="001D7182" w:rsidRDefault="00B13E44" w:rsidP="00540043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 xml:space="preserve">Normal weight </w:t>
            </w:r>
            <w:r w:rsidR="00540043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</w:t>
            </w: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roup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WG (kg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OR (95% CI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WG (kg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OR (95% CI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03 (1.029 ~ 1.18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7 (1.039 ~ 1.13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96 (1.025 ~ 1.17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3 (1.036 ~ 1.13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9 (1.021 ~ 1.16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9 (1.034 ~ 1.12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3 (1.017 ~ 1.15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5 (1.031 ~ 1.12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6 (1.014 ~ 1.14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1 (1.028 ~ 1.11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0 (1.011 ~ 1.13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7 (1.026 ~ 1.11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4 (1.008 ~ 1.12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3 (1.023 ~ 1.10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8 (1.006 ~ 1.11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9 (1.020 ~ 1.10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2 (1.004 ~ 1.1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4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1.056 (1.017 ~ 1.09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7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1.046 (1.002 ~ 1.09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2 (1.015 ~ 1.09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0 (1.001 ~ 1.08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9 (1.012 ~ 1.08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5 (1.000 ~ 1.07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5 (1.009 ~ 1.08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9 (0.999 ~ 1.06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2 (1.007 ~ 1.07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4 (0.998 ~ 1.05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9 (1.004 ~ 1.07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9 (0.998 ~ 1.04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6 (1.002 ~ 1.07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4 (0.998 ~ 1.03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3 (0.999 ~ 1.06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9 (0.999 ~ 1.02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0 (0.997 ~ 1.06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99 ~ 1.01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7 (0.995 ~ 1.06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8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1.000 (1.000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4 (0.992 ~ 1.05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6 (0.992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2 (0.990 ~ 1.05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2 (0.982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9 (0.989 ~ 1.05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8 (0.974 ~ 1.00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7 (0.987 ~ 1.04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5 (0.965 ~ 1.00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4 (0.985 ~ 1.04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1 (0.957 ~ 1.00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2 (0.984 ~ 1.04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8 (0.949 ~ 1.00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0 (0.983 ~ 1.03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5 (0.941 ~ 1.00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9 (0.982 ~ 1.03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2 (0.934 ~ 1.01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7 (0.981 ~ 1.03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9 (0.927 ~ 1.01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80 ~ 1.03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6 (0.920 ~ 1.01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4 (0.980 ~ 1.02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4 (0.914 ~ 1.01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3 (0.980 ~ 1.02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2 (0.908 ~ 1.01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80 ~ 1.02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0 (0.903 ~ 1.02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7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1.000 (0.981 ~ 1.02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8 (0.898 ~ 1.02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0 (0.981 ~ 1.01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7 (0.894 ~ 1.02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82 ~ 1.01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5 (0.890 ~ 1.02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83 ~ 1.01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4 (0.886 ~ 1.02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85 ~ 1.01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83 ~ 1.03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86 ~ 1.01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80 ~ 1.03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7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0.998 (0.988 ~ 1.00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lastRenderedPageBreak/>
              <w:t xml:space="preserve">10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78 ~ 1.03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90 ~ 1.00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76 ~ 1.03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92 ~ 1.00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10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0.952 (0.874 ~ 1.03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95 ~ 1.00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73 ~ 1.03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98 ~ 1.00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71 ~ 1.04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8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1.000 (1.000 ~ 1.00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71 ~ 1.04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99 ~ 1.00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70 ~ 1.04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998 ~ 1.00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4 (0.870 ~ 1.04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4 (0.997 ~ 1.01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5 (0.869 ~ 1.04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96 ~ 1.01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6 (0.869 ~ 1.05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7 (0.996 ~ 1.01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7 (0.870 ~ 1.05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9 (0.996 ~ 1.02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8 (0.870 ~ 1.05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1 (0.996 ~ 1.02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0 (0.870 ~ 1.05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3 (0.996 ~ 1.03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1 (0.871 ~ 1.06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5 (0.997 ~ 1.03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3 (0.872 ~ 1.06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8 (0.998 ~ 1.03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5 (0.873 ~ 1.06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1 (0.999 ~ 1.04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7 (0.874 ~ 1.07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4 (1.001 ~ 1.04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9 (0.875 ~ 1.07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7 (1.002 ~ 1.05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1 (0.876 ~ 1.07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1 (1.005 ~ 1.05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1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3 (0.877 ~ 1.08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4 (1.007 ~ 1.06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6 (0.878 ~ 1.08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8 (1.010 ~ 1.06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8 (0.879 ~ 1.09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2 (1.013 ~ 1.07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1 (0.880 ~ 1.09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7 (1.016 ~ 1.07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12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0.984 (0.881 ~ 1.09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1 (1.019 ~ 1.08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7 (0.881 ~ 1.10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6 (1.023 ~ 1.08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9 (0.882 ~ 1.11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10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1.061 (1.027 ~ 1.09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2 (0.883 ~ 1.11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6 (1.031 ~ 1.10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6 (0.884 ~ 1.12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1 (1.036 ~ 1.10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884 ~ 1.12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6 (1.040 ~ 1.11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885 ~ 1.13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2 (1.045 ~ 1.12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2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885 ~ 1.14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8 (1.050 ~ 1.12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3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9 (0.886 ~ 1.14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0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94 (1.056 ~ 1.133)</w:t>
            </w:r>
          </w:p>
        </w:tc>
      </w:tr>
    </w:tbl>
    <w:p w:rsidR="001D7182" w:rsidRPr="001D7182" w:rsidRDefault="001D7182" w:rsidP="001D7182">
      <w:pPr>
        <w:rPr>
          <w:rFonts w:ascii="Times New Roman" w:eastAsia="宋体" w:hAnsi="Times New Roman"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7"/>
        <w:gridCol w:w="2051"/>
        <w:gridCol w:w="222"/>
        <w:gridCol w:w="1167"/>
        <w:gridCol w:w="2051"/>
      </w:tblGrid>
      <w:tr w:rsidR="00BC6216" w:rsidTr="00D44D55">
        <w:trPr>
          <w:trHeight w:val="285"/>
        </w:trPr>
        <w:tc>
          <w:tcPr>
            <w:tcW w:w="0" w:type="auto"/>
            <w:gridSpan w:val="2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 xml:space="preserve">Overweight </w:t>
            </w:r>
            <w:r w:rsidR="00540043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</w:t>
            </w: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rou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gridSpan w:val="2"/>
            <w:shd w:val="clear" w:color="auto" w:fill="auto"/>
            <w:noWrap/>
            <w:vAlign w:val="center"/>
            <w:hideMark/>
          </w:tcPr>
          <w:p w:rsidR="001D7182" w:rsidRPr="001D7182" w:rsidRDefault="00B13E44" w:rsidP="00540043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 xml:space="preserve">Obesity </w:t>
            </w:r>
            <w:r w:rsidR="00540043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roup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WG (kg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OR (95% CI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GWG (kg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kern w:val="0"/>
                <w:szCs w:val="21"/>
              </w:rPr>
              <w:t>OR (95% CI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-0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8 (0.823 ~ 1.11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-0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7 (0.894 ~ 1.13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-0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7 (0.826 ~ 1.11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6 (0.897 ~ 1.12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-0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7 (0.828 ~ 1.10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6 (0.900 ~ 1.12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7 (0.831 ~ 1.1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6 (0.902 ~ 1.12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0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0.956 (0.833 ~ 1.09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05 ~ 1.11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6 (0.835 ~ 1.09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07 ~ 1.11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6 (0.838 ~ 1.09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09 ~ 1.11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5 (0.840 ~ 1.08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4 (0.911 ~ 1.10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lastRenderedPageBreak/>
              <w:t xml:space="preserve">0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5 (0.843 ~ 1.08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4 (0.913 ~ 1.10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5 (0.845 ~ 1.07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4 (0.915 ~ 1.10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4 (0.848 ~ 1.07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1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1.004 (0.916 ~ 1.09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4 (0.850 ~ 1.07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3 (0.918 ~ 1.09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4 (0.852 ~ 1.06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3 (0.919 ~ 1.09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55 ~ 1.06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3 (0.920 ~ 1.09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57 ~ 1.05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922 ~ 1.09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859 ~ 1.05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923 ~ 1.08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62 ~ 1.05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924 ~ 1.08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64 ~ 1.04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924 ~ 1.08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866 ~ 1.04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25 ~ 1.08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1 (0.868 ~ 1.04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26 ~ 1.08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1 (0.870 ~ 1.03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27 ~ 1.08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1 (0.872 ~ 1.03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27 ~ 1.08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0 (0.874 ~ 1.03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0 (0.928 ~ 1.07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0 (0.876 ~ 1.03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0 (0.929 ~ 1.07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0 (0.878 ~ 1.02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2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1.000 (0.930 ~ 1.07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80 ~ 1.02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0 (0.930 ~ 1.07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82 ~ 1.02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0 (0.931 ~ 1.07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84 ~ 1.01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32 ~ 1.07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85 ~ 1.01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33 ~ 1.07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87 ~ 1.01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34 ~ 1.06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88 ~ 1.01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36 ~ 1.06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8 (0.890 ~ 1.01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37 ~ 1.06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8 (0.891 ~ 1.00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39 ~ 1.06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3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0.948 (0.892 ~ 1.00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41 ~ 1.06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8 (0.894 ~ 1.00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42 ~ 1.05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95 ~ 1.00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45 ~ 1.05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96 ~ 1.00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47 ~ 1.05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97 ~ 1.00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50 ~ 1.04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98 ~ 1.00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52 ~ 1.04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49 (0.899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56 ~ 1.04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3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0 (0.900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59 ~ 1.03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0 (0.902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4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0.998 (0.962 ~ 1.03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1 (0.903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66 ~ 1.03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1 (0.904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70 ~ 1.02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905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74 ~ 1.02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2 (0.906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79 ~ 1.01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3 (0.908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8 (0.983 ~ 1.01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4 (0.909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88 ~ 1.01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5 (0.911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9 (0.993 ~ 1.00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6 (0.913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0 (0.998 ~ 1.00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4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7 (0.914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5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1.000 (0.998 ~ 1.00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lastRenderedPageBreak/>
              <w:t xml:space="preserve">5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8 (0.916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1 (0.994 ~ 1.00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59 (0.919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0.990 ~ 1.01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0 (0.921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3 (0.987 ~ 1.01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2 (0.924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4 (0.984 ~ 1.02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3 (0.927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5 (0.981 ~ 1.03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5 (0.930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7 (0.978 ~ 1.03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7 (0.933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8 (0.975 ~ 1.04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69 (0.937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0 (0.973 ~ 1.04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5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1 (0.940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2 (0.971 ~ 1.05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3 (0.944 ~ 1.00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4 (0.970 ~ 1.05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5 (0.949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6 (0.969 ~ 1.06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7 (0.953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8 (0.968 ~ 1.07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79 (0.958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1 (0.968 ~ 1.07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2 (0.963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4 (0.968 ~ 1.08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4 (0.969 ~ 1.00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7 (0.968 ~ 1.089)</w:t>
            </w:r>
          </w:p>
        </w:tc>
        <w:bookmarkStart w:id="0" w:name="_GoBack"/>
        <w:bookmarkEnd w:id="0"/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87 (0.974 ~ 1.00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7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1.030 (0.969 ~ 1.09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0 (0.980 ~ 1.00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3 (0.970 ~ 1.10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3 (0.986 ~ 1.00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7 (0.972 ~ 1.10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6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0.996 (0.992 ~ 1.00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1 (0.974 ~ 1.113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 xml:space="preserve">7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0.999 (0.998 ~ 1.00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5 (0.976 ~ 1.119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2 (1.000 ~ 1.00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9 (0.978 ~ 1.12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6 (1.000 ~ 1.01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4 (0.981 ~ 1.13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09 (1.001 ~ 1.01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8 (0.984 ~ 1.13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2 (1.001 ~ 1.024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3 (0.987 ~ 1.14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16 (1.001 ~ 1.031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8 (0.991 ~ 1.15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0 (1.002 ~ 1.03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3 (0.995 ~ 1.15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4 (1.003 ~ 1.04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8 (0.998 ~ 1.16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7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27 (1.004 ~ 1.05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4 (1.002 ~ 1.171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1 (1.005 ~ 1.058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89 (1.007 ~ 1.17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36 (1.007 ~ 1.065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95 (1.011 ~ 1.18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0 (1.008 ~ 1.072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01 (1.015 ~ 1.194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4 (1.010 ~ 1.07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07 (1.020 ~ 1.202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48 (1.012 ~ 1.086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13 (1.024 ~ 1.210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53 (1.014 ~ 1.09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19 (1.029 ~ 1.218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 xml:space="preserve">8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2E7374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</w:pPr>
            <w:r w:rsidRPr="002E7374">
              <w:rPr>
                <w:rFonts w:ascii="Times New Roman" w:eastAsia="等线" w:hAnsi="Times New Roman" w:cs="Times New Roman"/>
                <w:b/>
                <w:bCs/>
                <w:i/>
                <w:kern w:val="0"/>
                <w:szCs w:val="21"/>
              </w:rPr>
              <w:t>1.057 (1.017 ~ 1.099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26 (1.033 ~ 1.227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2 (1.019 ~ 1.10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33 (1.038 ~ 1.23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67 (1.022 ~ 1.113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39 (1.042 ~ 1.246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8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2 (1.026 ~ 1.120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8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46 (1.047 ~ 1.255)</w:t>
            </w:r>
          </w:p>
        </w:tc>
      </w:tr>
      <w:tr w:rsidR="00BC6216" w:rsidTr="00D44D55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077 (1.029 ~ 1.127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1D7182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9.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1D7182" w:rsidRPr="001D7182" w:rsidRDefault="00B13E44" w:rsidP="001D71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1D7182">
              <w:rPr>
                <w:rFonts w:ascii="Times New Roman" w:eastAsia="等线" w:hAnsi="Times New Roman" w:cs="Times New Roman"/>
                <w:kern w:val="0"/>
                <w:szCs w:val="21"/>
              </w:rPr>
              <w:t>1.154 (1.051 ~ 1.266)</w:t>
            </w:r>
          </w:p>
        </w:tc>
      </w:tr>
    </w:tbl>
    <w:p w:rsidR="001D7182" w:rsidRPr="001D7182" w:rsidRDefault="001D7182" w:rsidP="001D7182">
      <w:pPr>
        <w:rPr>
          <w:rFonts w:ascii="Times New Roman" w:eastAsia="宋体" w:hAnsi="Times New Roman"/>
          <w:sz w:val="24"/>
          <w:szCs w:val="28"/>
        </w:rPr>
      </w:pPr>
    </w:p>
    <w:p w:rsidR="001D7182" w:rsidRDefault="00B13E44">
      <w:pPr>
        <w:widowControl/>
        <w:jc w:val="left"/>
        <w:rPr>
          <w:rFonts w:ascii="Times New Roman" w:eastAsiaTheme="minorHAnsi" w:hAnsi="Times New Roman" w:cs="Times New Roman"/>
          <w:b/>
          <w:sz w:val="24"/>
          <w:szCs w:val="24"/>
        </w:rPr>
      </w:pPr>
      <w:r>
        <w:rPr>
          <w:rFonts w:ascii="Times New Roman" w:eastAsiaTheme="minorHAnsi" w:hAnsi="Times New Roman" w:cs="Times New Roman"/>
          <w:b/>
          <w:sz w:val="24"/>
          <w:szCs w:val="24"/>
        </w:rPr>
        <w:br w:type="page"/>
      </w:r>
    </w:p>
    <w:p w:rsidR="00B552CD" w:rsidRPr="00B552CD" w:rsidRDefault="00B13E44" w:rsidP="00B552C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  <w:r w:rsidRPr="00B552CD">
        <w:rPr>
          <w:rFonts w:ascii="Times New Roman" w:eastAsiaTheme="minorHAnsi" w:hAnsi="Times New Roman" w:cs="Times New Roman"/>
          <w:b/>
          <w:sz w:val="24"/>
          <w:szCs w:val="24"/>
        </w:rPr>
        <w:lastRenderedPageBreak/>
        <w:t>e</w:t>
      </w:r>
      <w:r w:rsidRPr="00B552CD">
        <w:rPr>
          <w:rFonts w:ascii="Times New Roman" w:eastAsiaTheme="minorHAnsi" w:hAnsi="Times New Roman" w:cs="Times New Roman" w:hint="eastAsia"/>
          <w:b/>
          <w:sz w:val="24"/>
          <w:szCs w:val="24"/>
        </w:rPr>
        <w:t>T</w:t>
      </w:r>
      <w:r w:rsidRPr="00B552CD">
        <w:rPr>
          <w:rFonts w:ascii="Times New Roman" w:eastAsiaTheme="minorHAnsi" w:hAnsi="Times New Roman" w:cs="Times New Roman"/>
          <w:b/>
          <w:sz w:val="24"/>
          <w:szCs w:val="24"/>
        </w:rPr>
        <w:t xml:space="preserve">able </w:t>
      </w:r>
      <w:r w:rsidR="001D7182">
        <w:rPr>
          <w:rFonts w:ascii="Times New Roman" w:eastAsiaTheme="minorHAnsi" w:hAnsi="Times New Roman" w:cs="Times New Roman"/>
          <w:b/>
          <w:sz w:val="24"/>
          <w:szCs w:val="24"/>
        </w:rPr>
        <w:t>2</w:t>
      </w:r>
      <w:r w:rsidRPr="00B552CD">
        <w:rPr>
          <w:rFonts w:ascii="Times New Roman" w:eastAsiaTheme="minorHAnsi" w:hAnsi="Times New Roman" w:cs="Times New Roman"/>
          <w:b/>
          <w:sz w:val="24"/>
          <w:szCs w:val="24"/>
        </w:rPr>
        <w:t>.</w:t>
      </w:r>
      <w:r w:rsidRPr="00B552CD">
        <w:rPr>
          <w:rFonts w:ascii="Times New Roman" w:eastAsiaTheme="minorHAnsi" w:hAnsi="Times New Roman" w:cs="Times New Roman"/>
          <w:sz w:val="24"/>
          <w:szCs w:val="24"/>
        </w:rPr>
        <w:t xml:space="preserve"> Risk grade of adverse outcome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84"/>
        <w:gridCol w:w="1912"/>
        <w:gridCol w:w="5150"/>
      </w:tblGrid>
      <w:tr w:rsidR="00BC6216" w:rsidTr="00C2498D">
        <w:trPr>
          <w:trHeight w:val="280"/>
        </w:trPr>
        <w:tc>
          <w:tcPr>
            <w:tcW w:w="13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Risk grade</w:t>
            </w:r>
          </w:p>
        </w:tc>
        <w:tc>
          <w:tcPr>
            <w:tcW w:w="9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Score range</w:t>
            </w:r>
          </w:p>
        </w:tc>
        <w:tc>
          <w:tcPr>
            <w:tcW w:w="2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he corresponding adverse outcomes</w:t>
            </w:r>
          </w:p>
        </w:tc>
      </w:tr>
      <w:tr w:rsidR="00BC6216" w:rsidTr="00C2498D">
        <w:trPr>
          <w:trHeight w:val="280"/>
        </w:trPr>
        <w:tc>
          <w:tcPr>
            <w:tcW w:w="137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numPr>
                <w:ilvl w:val="0"/>
                <w:numId w:val="2"/>
              </w:num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 risks</w:t>
            </w:r>
          </w:p>
        </w:tc>
        <w:tc>
          <w:tcPr>
            <w:tcW w:w="9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26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ne</w:t>
            </w:r>
          </w:p>
        </w:tc>
      </w:tr>
      <w:tr w:rsidR="00BC6216" w:rsidTr="00C2498D">
        <w:trPr>
          <w:trHeight w:val="280"/>
        </w:trPr>
        <w:tc>
          <w:tcPr>
            <w:tcW w:w="1377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numPr>
                <w:ilvl w:val="0"/>
                <w:numId w:val="1"/>
              </w:num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w risk</w:t>
            </w:r>
          </w:p>
        </w:tc>
        <w:tc>
          <w:tcPr>
            <w:tcW w:w="981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  <w:r w:rsidRPr="00B552CD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~</w:t>
            </w: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2642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GA</w:t>
            </w:r>
          </w:p>
        </w:tc>
      </w:tr>
      <w:tr w:rsidR="00BC6216" w:rsidTr="00C2498D">
        <w:trPr>
          <w:trHeight w:val="280"/>
        </w:trPr>
        <w:tc>
          <w:tcPr>
            <w:tcW w:w="1377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numPr>
                <w:ilvl w:val="0"/>
                <w:numId w:val="1"/>
              </w:num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um risk</w:t>
            </w:r>
          </w:p>
        </w:tc>
        <w:tc>
          <w:tcPr>
            <w:tcW w:w="981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</w:t>
            </w:r>
            <w:r w:rsidRPr="00B552CD">
              <w:rPr>
                <w:rFonts w:ascii="Times New Roman" w:eastAsiaTheme="minorHAnsi" w:hAnsi="Times New Roman" w:cs="Times New Roman" w:hint="eastAsia"/>
                <w:sz w:val="22"/>
              </w:rPr>
              <w:t>~</w:t>
            </w: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2642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GA or GDM</w:t>
            </w:r>
          </w:p>
        </w:tc>
      </w:tr>
      <w:tr w:rsidR="00BC6216" w:rsidTr="00C2498D">
        <w:trPr>
          <w:trHeight w:val="280"/>
        </w:trPr>
        <w:tc>
          <w:tcPr>
            <w:tcW w:w="1377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numPr>
                <w:ilvl w:val="0"/>
                <w:numId w:val="1"/>
              </w:num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gh risk</w:t>
            </w:r>
          </w:p>
        </w:tc>
        <w:tc>
          <w:tcPr>
            <w:tcW w:w="981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</w:t>
            </w:r>
            <w:r w:rsidRPr="00B552CD">
              <w:rPr>
                <w:rFonts w:ascii="Times New Roman" w:eastAsiaTheme="minorHAnsi" w:hAnsi="Times New Roman" w:cs="Times New Roman" w:hint="eastAsia"/>
                <w:sz w:val="22"/>
              </w:rPr>
              <w:t>~</w:t>
            </w: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2642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DP or preterm birth</w:t>
            </w:r>
          </w:p>
        </w:tc>
      </w:tr>
      <w:tr w:rsidR="00BC6216" w:rsidTr="00C2498D">
        <w:trPr>
          <w:trHeight w:val="280"/>
        </w:trPr>
        <w:tc>
          <w:tcPr>
            <w:tcW w:w="1377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numPr>
                <w:ilvl w:val="0"/>
                <w:numId w:val="1"/>
              </w:num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ry high risk</w:t>
            </w:r>
          </w:p>
        </w:tc>
        <w:tc>
          <w:tcPr>
            <w:tcW w:w="981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</w:t>
            </w:r>
            <w:r w:rsidRPr="00B552CD">
              <w:rPr>
                <w:rFonts w:ascii="Times New Roman" w:eastAsiaTheme="minorHAnsi" w:hAnsi="Times New Roman" w:cs="Times New Roman" w:hint="eastAsia"/>
                <w:sz w:val="22"/>
              </w:rPr>
              <w:t>~</w:t>
            </w:r>
          </w:p>
        </w:tc>
        <w:tc>
          <w:tcPr>
            <w:tcW w:w="2642" w:type="pct"/>
            <w:shd w:val="clear" w:color="auto" w:fill="auto"/>
            <w:noWrap/>
            <w:vAlign w:val="bottom"/>
            <w:hideMark/>
          </w:tcPr>
          <w:p w:rsidR="00B552CD" w:rsidRPr="00B552CD" w:rsidRDefault="00B13E44" w:rsidP="00B552C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52C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llbirth; 2 or more adverse outcomes</w:t>
            </w:r>
          </w:p>
        </w:tc>
      </w:tr>
    </w:tbl>
    <w:p w:rsidR="00B552CD" w:rsidRPr="00B552CD" w:rsidRDefault="00B13E44" w:rsidP="00C2498D">
      <w:pPr>
        <w:contextualSpacing/>
        <w:mirrorIndents/>
        <w:rPr>
          <w:rFonts w:ascii="Times New Roman" w:eastAsiaTheme="minorHAnsi" w:hAnsi="Times New Roman" w:cs="Times New Roman"/>
          <w:szCs w:val="24"/>
        </w:rPr>
      </w:pPr>
      <w:r w:rsidRPr="00C2498D">
        <w:rPr>
          <w:rFonts w:ascii="Times New Roman" w:eastAsiaTheme="minorHAnsi" w:hAnsi="Times New Roman" w:cs="Times New Roman"/>
          <w:szCs w:val="24"/>
        </w:rPr>
        <w:t>Abbreviations: HDP = hypertensive disorders of pregnancy, GDM = gestational diabetes mellitus, SGA = small for gestational age, LGA = large for gestational age.</w:t>
      </w:r>
    </w:p>
    <w:p w:rsidR="00B552CD" w:rsidRPr="00B552CD" w:rsidRDefault="00B552CD" w:rsidP="00C2498D">
      <w:pPr>
        <w:contextualSpacing/>
        <w:mirrorIndents/>
        <w:rPr>
          <w:rFonts w:ascii="Times New Roman" w:eastAsiaTheme="minorHAnsi" w:hAnsi="Times New Roman" w:cs="Times New Roman"/>
          <w:szCs w:val="24"/>
        </w:rPr>
      </w:pPr>
    </w:p>
    <w:p w:rsidR="00C2498D" w:rsidRPr="00C2498D" w:rsidRDefault="00C2498D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</w:p>
    <w:p w:rsidR="00C2498D" w:rsidRPr="00C2498D" w:rsidRDefault="00B13E44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  <w:r w:rsidRPr="00C2498D">
        <w:rPr>
          <w:rFonts w:ascii="Times New Roman" w:eastAsiaTheme="minorHAnsi" w:hAnsi="Times New Roman" w:cs="Times New Roman"/>
          <w:b/>
          <w:sz w:val="24"/>
          <w:szCs w:val="24"/>
        </w:rPr>
        <w:t>e</w:t>
      </w:r>
      <w:r w:rsidRPr="00C2498D">
        <w:rPr>
          <w:rFonts w:ascii="Times New Roman" w:eastAsiaTheme="minorHAnsi" w:hAnsi="Times New Roman" w:cs="Times New Roman" w:hint="eastAsia"/>
          <w:b/>
          <w:sz w:val="24"/>
          <w:szCs w:val="24"/>
        </w:rPr>
        <w:t>T</w:t>
      </w:r>
      <w:r w:rsidRPr="00C2498D">
        <w:rPr>
          <w:rFonts w:ascii="Times New Roman" w:eastAsiaTheme="minorHAnsi" w:hAnsi="Times New Roman" w:cs="Times New Roman"/>
          <w:b/>
          <w:sz w:val="24"/>
          <w:szCs w:val="24"/>
        </w:rPr>
        <w:t xml:space="preserve">able </w:t>
      </w:r>
      <w:r w:rsidR="001D7182">
        <w:rPr>
          <w:rFonts w:ascii="Times New Roman" w:eastAsiaTheme="minorHAnsi" w:hAnsi="Times New Roman" w:cs="Times New Roman"/>
          <w:b/>
          <w:sz w:val="24"/>
          <w:szCs w:val="24"/>
        </w:rPr>
        <w:t>3</w:t>
      </w:r>
      <w:r>
        <w:rPr>
          <w:rFonts w:ascii="Times New Roman" w:eastAsiaTheme="minorHAnsi" w:hAnsi="Times New Roman" w:cs="Times New Roman"/>
          <w:b/>
          <w:sz w:val="24"/>
          <w:szCs w:val="24"/>
        </w:rPr>
        <w:t>.</w:t>
      </w:r>
      <w:r w:rsidRPr="00C2498D">
        <w:rPr>
          <w:rFonts w:ascii="Times New Roman" w:eastAsiaTheme="minorHAnsi" w:hAnsi="Times New Roman" w:cs="Times New Roman"/>
          <w:sz w:val="24"/>
          <w:szCs w:val="24"/>
        </w:rPr>
        <w:t xml:space="preserve"> Values for establishing recommended ranges of weight gain at the end of</w:t>
      </w:r>
      <w:r w:rsidRPr="001B7197">
        <w:rPr>
          <w:rFonts w:ascii="Times New Roman" w:eastAsiaTheme="minorHAnsi" w:hAnsi="Times New Roman" w:cs="Times New Roman"/>
          <w:sz w:val="24"/>
          <w:szCs w:val="24"/>
        </w:rPr>
        <w:t xml:space="preserve"> the second </w:t>
      </w:r>
      <w:r w:rsidRPr="00C2498D">
        <w:rPr>
          <w:rFonts w:ascii="Times New Roman" w:eastAsiaTheme="minorHAnsi" w:hAnsi="Times New Roman" w:cs="Times New Roman"/>
          <w:sz w:val="24"/>
          <w:szCs w:val="24"/>
        </w:rPr>
        <w:t>trimester</w:t>
      </w:r>
    </w:p>
    <w:tbl>
      <w:tblPr>
        <w:tblW w:w="10488" w:type="dxa"/>
        <w:tblInd w:w="-28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7"/>
        <w:gridCol w:w="1135"/>
        <w:gridCol w:w="1000"/>
        <w:gridCol w:w="836"/>
        <w:gridCol w:w="239"/>
        <w:gridCol w:w="1053"/>
        <w:gridCol w:w="847"/>
        <w:gridCol w:w="842"/>
        <w:gridCol w:w="241"/>
        <w:gridCol w:w="1053"/>
        <w:gridCol w:w="835"/>
        <w:gridCol w:w="850"/>
      </w:tblGrid>
      <w:tr w:rsidR="00BC6216" w:rsidTr="00CD0364">
        <w:trPr>
          <w:trHeight w:val="285"/>
        </w:trPr>
        <w:tc>
          <w:tcPr>
            <w:tcW w:w="155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736B4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 xml:space="preserve">Prepregnancy </w:t>
            </w: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BMI Group</w:t>
            </w:r>
          </w:p>
        </w:tc>
        <w:tc>
          <w:tcPr>
            <w:tcW w:w="297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Y= composite adverse outcome</w:t>
            </w:r>
          </w:p>
        </w:tc>
        <w:tc>
          <w:tcPr>
            <w:tcW w:w="239" w:type="dxa"/>
            <w:tcBorders>
              <w:top w:val="single" w:sz="4" w:space="0" w:color="auto"/>
              <w:bottom w:val="nil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274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Y= risk score</w:t>
            </w:r>
          </w:p>
        </w:tc>
        <w:tc>
          <w:tcPr>
            <w:tcW w:w="241" w:type="dxa"/>
            <w:tcBorders>
              <w:top w:val="single" w:sz="4" w:space="0" w:color="auto"/>
              <w:bottom w:val="nil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27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Y= risk grade</w:t>
            </w:r>
          </w:p>
        </w:tc>
      </w:tr>
      <w:tr w:rsidR="00BC6216" w:rsidTr="00CD0364">
        <w:trPr>
          <w:trHeight w:val="285"/>
        </w:trPr>
        <w:tc>
          <w:tcPr>
            <w:tcW w:w="1557" w:type="dxa"/>
            <w:vMerge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C2498D" w:rsidP="00C2498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the nadir point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ower cutoff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per cutoff</w:t>
            </w:r>
          </w:p>
        </w:tc>
        <w:tc>
          <w:tcPr>
            <w:tcW w:w="239" w:type="dxa"/>
            <w:tcBorders>
              <w:top w:val="nil"/>
              <w:bottom w:val="single" w:sz="4" w:space="0" w:color="auto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the nadir point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ower cutoff</w:t>
            </w:r>
          </w:p>
        </w:tc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per cutoff</w:t>
            </w:r>
          </w:p>
        </w:tc>
        <w:tc>
          <w:tcPr>
            <w:tcW w:w="241" w:type="dxa"/>
            <w:tcBorders>
              <w:top w:val="nil"/>
              <w:bottom w:val="single" w:sz="4" w:space="0" w:color="auto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the nadir point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ower cutoff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per cutoff</w:t>
            </w:r>
          </w:p>
        </w:tc>
      </w:tr>
      <w:tr w:rsidR="00BC6216" w:rsidTr="00CD0364">
        <w:trPr>
          <w:trHeight w:val="285"/>
        </w:trPr>
        <w:tc>
          <w:tcPr>
            <w:tcW w:w="155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nderweight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10.5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8</w:t>
            </w:r>
          </w:p>
        </w:tc>
        <w:tc>
          <w:tcPr>
            <w:tcW w:w="83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.3</w:t>
            </w:r>
          </w:p>
        </w:tc>
        <w:tc>
          <w:tcPr>
            <w:tcW w:w="239" w:type="dxa"/>
            <w:tcBorders>
              <w:top w:val="single" w:sz="4" w:space="0" w:color="auto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10.6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2</w:t>
            </w:r>
          </w:p>
        </w:tc>
        <w:tc>
          <w:tcPr>
            <w:tcW w:w="84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.5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11.4</w:t>
            </w:r>
          </w:p>
        </w:tc>
        <w:tc>
          <w:tcPr>
            <w:tcW w:w="83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/A</w:t>
            </w:r>
          </w:p>
        </w:tc>
      </w:tr>
      <w:tr w:rsidR="00BC6216" w:rsidTr="00CD0364">
        <w:trPr>
          <w:trHeight w:val="285"/>
        </w:trPr>
        <w:tc>
          <w:tcPr>
            <w:tcW w:w="1557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rmal weight</w:t>
            </w:r>
          </w:p>
        </w:tc>
        <w:tc>
          <w:tcPr>
            <w:tcW w:w="1135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7.5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8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.0</w:t>
            </w:r>
          </w:p>
        </w:tc>
        <w:tc>
          <w:tcPr>
            <w:tcW w:w="239" w:type="dxa"/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8.4</w:t>
            </w:r>
          </w:p>
        </w:tc>
        <w:tc>
          <w:tcPr>
            <w:tcW w:w="847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0</w:t>
            </w:r>
          </w:p>
        </w:tc>
        <w:tc>
          <w:tcPr>
            <w:tcW w:w="842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.4</w:t>
            </w:r>
          </w:p>
        </w:tc>
        <w:tc>
          <w:tcPr>
            <w:tcW w:w="241" w:type="dxa"/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8.7</w:t>
            </w:r>
          </w:p>
        </w:tc>
        <w:tc>
          <w:tcPr>
            <w:tcW w:w="835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.8</w:t>
            </w:r>
          </w:p>
        </w:tc>
      </w:tr>
      <w:tr w:rsidR="00BC6216" w:rsidTr="00CD0364">
        <w:trPr>
          <w:trHeight w:val="285"/>
        </w:trPr>
        <w:tc>
          <w:tcPr>
            <w:tcW w:w="1557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verweight</w:t>
            </w:r>
          </w:p>
        </w:tc>
        <w:tc>
          <w:tcPr>
            <w:tcW w:w="1135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3.2</w:t>
            </w:r>
          </w:p>
        </w:tc>
        <w:tc>
          <w:tcPr>
            <w:tcW w:w="1000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5</w:t>
            </w:r>
          </w:p>
        </w:tc>
        <w:tc>
          <w:tcPr>
            <w:tcW w:w="239" w:type="dxa"/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6.9</w:t>
            </w:r>
          </w:p>
        </w:tc>
        <w:tc>
          <w:tcPr>
            <w:tcW w:w="847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2</w:t>
            </w:r>
          </w:p>
        </w:tc>
        <w:tc>
          <w:tcPr>
            <w:tcW w:w="842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7</w:t>
            </w:r>
          </w:p>
        </w:tc>
        <w:tc>
          <w:tcPr>
            <w:tcW w:w="241" w:type="dxa"/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7.4</w:t>
            </w:r>
          </w:p>
        </w:tc>
        <w:tc>
          <w:tcPr>
            <w:tcW w:w="835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/A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</w:t>
            </w:r>
          </w:p>
        </w:tc>
      </w:tr>
      <w:tr w:rsidR="00BC6216" w:rsidTr="00CD0364">
        <w:trPr>
          <w:trHeight w:val="285"/>
        </w:trPr>
        <w:tc>
          <w:tcPr>
            <w:tcW w:w="155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besity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4.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3</w:t>
            </w:r>
          </w:p>
        </w:tc>
        <w:tc>
          <w:tcPr>
            <w:tcW w:w="239" w:type="dxa"/>
            <w:tcBorders>
              <w:bottom w:val="single" w:sz="4" w:space="0" w:color="auto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6.3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4</w:t>
            </w:r>
          </w:p>
        </w:tc>
        <w:tc>
          <w:tcPr>
            <w:tcW w:w="241" w:type="dxa"/>
            <w:tcBorders>
              <w:bottom w:val="single" w:sz="4" w:space="0" w:color="auto"/>
            </w:tcBorders>
          </w:tcPr>
          <w:p w:rsidR="00C2498D" w:rsidRPr="00C2498D" w:rsidRDefault="00C2498D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5.4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5.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2498D" w:rsidRPr="00C2498D" w:rsidRDefault="00B13E44" w:rsidP="00C2498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C2498D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.4</w:t>
            </w:r>
          </w:p>
        </w:tc>
      </w:tr>
    </w:tbl>
    <w:p w:rsidR="00C2498D" w:rsidRPr="00C2498D" w:rsidRDefault="00B13E44" w:rsidP="00736B4D">
      <w:pPr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Cs w:val="21"/>
        </w:rPr>
        <w:t xml:space="preserve">Notes: </w:t>
      </w:r>
      <w:r w:rsidRPr="00C2498D">
        <w:rPr>
          <w:rFonts w:ascii="Times New Roman" w:eastAsiaTheme="minorHAnsi" w:hAnsi="Times New Roman" w:cs="Times New Roman"/>
          <w:szCs w:val="21"/>
        </w:rPr>
        <w:t>Prepregnancy BMI groups were divided following the Chinese standard: underweight, &lt;18.5 kg/m</w:t>
      </w:r>
      <w:r w:rsidRPr="00C2498D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C2498D">
        <w:rPr>
          <w:rFonts w:ascii="Times New Roman" w:eastAsiaTheme="minorHAnsi" w:hAnsi="Times New Roman" w:cs="Times New Roman"/>
          <w:szCs w:val="21"/>
        </w:rPr>
        <w:t>; normal weight, 18.5–23.9 kg/m</w:t>
      </w:r>
      <w:r w:rsidRPr="00C2498D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C2498D">
        <w:rPr>
          <w:rFonts w:ascii="Times New Roman" w:eastAsiaTheme="minorHAnsi" w:hAnsi="Times New Roman" w:cs="Times New Roman"/>
          <w:szCs w:val="21"/>
        </w:rPr>
        <w:t>; overweight, 24.0–27.9 kg/m</w:t>
      </w:r>
      <w:r w:rsidRPr="00C2498D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C2498D">
        <w:rPr>
          <w:rFonts w:ascii="Times New Roman" w:eastAsiaTheme="minorHAnsi" w:hAnsi="Times New Roman" w:cs="Times New Roman"/>
          <w:szCs w:val="21"/>
        </w:rPr>
        <w:t>; obesity, ≥ 28.0 kg/m</w:t>
      </w:r>
      <w:r w:rsidRPr="00C2498D">
        <w:rPr>
          <w:rFonts w:ascii="Times New Roman" w:eastAsiaTheme="minorHAnsi" w:hAnsi="Times New Roman" w:cs="Times New Roman"/>
          <w:szCs w:val="21"/>
          <w:vertAlign w:val="superscript"/>
        </w:rPr>
        <w:t>2</w:t>
      </w:r>
      <w:r w:rsidRPr="00C2498D">
        <w:rPr>
          <w:rFonts w:ascii="Times New Roman" w:eastAsiaTheme="minorHAnsi" w:hAnsi="Times New Roman" w:cs="Times New Roman"/>
          <w:szCs w:val="21"/>
        </w:rPr>
        <w:t>.</w:t>
      </w:r>
    </w:p>
    <w:p w:rsidR="00C2498D" w:rsidRPr="00C2498D" w:rsidRDefault="00C2498D" w:rsidP="00C2498D">
      <w:pPr>
        <w:spacing w:line="360" w:lineRule="auto"/>
        <w:contextualSpacing/>
        <w:mirrorIndents/>
        <w:rPr>
          <w:rFonts w:ascii="Times New Roman" w:eastAsiaTheme="minorHAnsi" w:hAnsi="Times New Roman" w:cs="Times New Roman"/>
          <w:sz w:val="24"/>
          <w:szCs w:val="24"/>
        </w:rPr>
      </w:pPr>
    </w:p>
    <w:p w:rsidR="00B552CD" w:rsidRDefault="00B552CD"/>
    <w:sectPr w:rsidR="00B552CD" w:rsidSect="00C2498D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44FE" w:rsidRDefault="00F844FE" w:rsidP="00CD0364">
      <w:r>
        <w:separator/>
      </w:r>
    </w:p>
  </w:endnote>
  <w:endnote w:type="continuationSeparator" w:id="0">
    <w:p w:rsidR="00F844FE" w:rsidRDefault="00F844FE" w:rsidP="00CD0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44FE" w:rsidRDefault="00F844FE" w:rsidP="00CD0364">
      <w:r>
        <w:separator/>
      </w:r>
    </w:p>
  </w:footnote>
  <w:footnote w:type="continuationSeparator" w:id="0">
    <w:p w:rsidR="00F844FE" w:rsidRDefault="00F844FE" w:rsidP="00CD03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826B4A"/>
    <w:multiLevelType w:val="hybridMultilevel"/>
    <w:tmpl w:val="BADC4168"/>
    <w:lvl w:ilvl="0" w:tplc="E85E1BBA"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3612E08A" w:tentative="1">
      <w:start w:val="1"/>
      <w:numFmt w:val="lowerLetter"/>
      <w:lvlText w:val="%2)"/>
      <w:lvlJc w:val="left"/>
      <w:pPr>
        <w:ind w:left="840" w:hanging="420"/>
      </w:pPr>
    </w:lvl>
    <w:lvl w:ilvl="2" w:tplc="B31CA62A" w:tentative="1">
      <w:start w:val="1"/>
      <w:numFmt w:val="lowerRoman"/>
      <w:lvlText w:val="%3."/>
      <w:lvlJc w:val="right"/>
      <w:pPr>
        <w:ind w:left="1260" w:hanging="420"/>
      </w:pPr>
    </w:lvl>
    <w:lvl w:ilvl="3" w:tplc="0CF206AE" w:tentative="1">
      <w:start w:val="1"/>
      <w:numFmt w:val="decimal"/>
      <w:lvlText w:val="%4."/>
      <w:lvlJc w:val="left"/>
      <w:pPr>
        <w:ind w:left="1680" w:hanging="420"/>
      </w:pPr>
    </w:lvl>
    <w:lvl w:ilvl="4" w:tplc="93DA8186" w:tentative="1">
      <w:start w:val="1"/>
      <w:numFmt w:val="lowerLetter"/>
      <w:lvlText w:val="%5)"/>
      <w:lvlJc w:val="left"/>
      <w:pPr>
        <w:ind w:left="2100" w:hanging="420"/>
      </w:pPr>
    </w:lvl>
    <w:lvl w:ilvl="5" w:tplc="6C069E3E" w:tentative="1">
      <w:start w:val="1"/>
      <w:numFmt w:val="lowerRoman"/>
      <w:lvlText w:val="%6."/>
      <w:lvlJc w:val="right"/>
      <w:pPr>
        <w:ind w:left="2520" w:hanging="420"/>
      </w:pPr>
    </w:lvl>
    <w:lvl w:ilvl="6" w:tplc="277292A2" w:tentative="1">
      <w:start w:val="1"/>
      <w:numFmt w:val="decimal"/>
      <w:lvlText w:val="%7."/>
      <w:lvlJc w:val="left"/>
      <w:pPr>
        <w:ind w:left="2940" w:hanging="420"/>
      </w:pPr>
    </w:lvl>
    <w:lvl w:ilvl="7" w:tplc="FBB861BC" w:tentative="1">
      <w:start w:val="1"/>
      <w:numFmt w:val="lowerLetter"/>
      <w:lvlText w:val="%8)"/>
      <w:lvlJc w:val="left"/>
      <w:pPr>
        <w:ind w:left="3360" w:hanging="420"/>
      </w:pPr>
    </w:lvl>
    <w:lvl w:ilvl="8" w:tplc="BCB4DB7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CF16D9E"/>
    <w:multiLevelType w:val="hybridMultilevel"/>
    <w:tmpl w:val="FCC4A112"/>
    <w:lvl w:ilvl="0" w:tplc="9EAE116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527488A6" w:tentative="1">
      <w:start w:val="1"/>
      <w:numFmt w:val="lowerLetter"/>
      <w:lvlText w:val="%2)"/>
      <w:lvlJc w:val="left"/>
      <w:pPr>
        <w:ind w:left="840" w:hanging="420"/>
      </w:pPr>
    </w:lvl>
    <w:lvl w:ilvl="2" w:tplc="E5022BA4" w:tentative="1">
      <w:start w:val="1"/>
      <w:numFmt w:val="lowerRoman"/>
      <w:lvlText w:val="%3."/>
      <w:lvlJc w:val="right"/>
      <w:pPr>
        <w:ind w:left="1260" w:hanging="420"/>
      </w:pPr>
    </w:lvl>
    <w:lvl w:ilvl="3" w:tplc="7F64B466" w:tentative="1">
      <w:start w:val="1"/>
      <w:numFmt w:val="decimal"/>
      <w:lvlText w:val="%4."/>
      <w:lvlJc w:val="left"/>
      <w:pPr>
        <w:ind w:left="1680" w:hanging="420"/>
      </w:pPr>
    </w:lvl>
    <w:lvl w:ilvl="4" w:tplc="56D81A66" w:tentative="1">
      <w:start w:val="1"/>
      <w:numFmt w:val="lowerLetter"/>
      <w:lvlText w:val="%5)"/>
      <w:lvlJc w:val="left"/>
      <w:pPr>
        <w:ind w:left="2100" w:hanging="420"/>
      </w:pPr>
    </w:lvl>
    <w:lvl w:ilvl="5" w:tplc="2780B33A" w:tentative="1">
      <w:start w:val="1"/>
      <w:numFmt w:val="lowerRoman"/>
      <w:lvlText w:val="%6."/>
      <w:lvlJc w:val="right"/>
      <w:pPr>
        <w:ind w:left="2520" w:hanging="420"/>
      </w:pPr>
    </w:lvl>
    <w:lvl w:ilvl="6" w:tplc="2AA08C40" w:tentative="1">
      <w:start w:val="1"/>
      <w:numFmt w:val="decimal"/>
      <w:lvlText w:val="%7."/>
      <w:lvlJc w:val="left"/>
      <w:pPr>
        <w:ind w:left="2940" w:hanging="420"/>
      </w:pPr>
    </w:lvl>
    <w:lvl w:ilvl="7" w:tplc="F806C828" w:tentative="1">
      <w:start w:val="1"/>
      <w:numFmt w:val="lowerLetter"/>
      <w:lvlText w:val="%8)"/>
      <w:lvlJc w:val="left"/>
      <w:pPr>
        <w:ind w:left="3360" w:hanging="420"/>
      </w:pPr>
    </w:lvl>
    <w:lvl w:ilvl="8" w:tplc="2A62428E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9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TMztjAwMTY1MzZR0lEKTi0uzszPAykwrAUAKlP2ASwAAAA="/>
  </w:docVars>
  <w:rsids>
    <w:rsidRoot w:val="00A83E7B"/>
    <w:rsid w:val="001B7197"/>
    <w:rsid w:val="001D6028"/>
    <w:rsid w:val="001D7182"/>
    <w:rsid w:val="002A59AD"/>
    <w:rsid w:val="002B7857"/>
    <w:rsid w:val="002E7374"/>
    <w:rsid w:val="003348B6"/>
    <w:rsid w:val="00450424"/>
    <w:rsid w:val="00517649"/>
    <w:rsid w:val="00540043"/>
    <w:rsid w:val="0067530B"/>
    <w:rsid w:val="00736B4D"/>
    <w:rsid w:val="007769C1"/>
    <w:rsid w:val="007E346F"/>
    <w:rsid w:val="00997BF5"/>
    <w:rsid w:val="00A83E7B"/>
    <w:rsid w:val="00AD59B7"/>
    <w:rsid w:val="00B13E44"/>
    <w:rsid w:val="00B552CD"/>
    <w:rsid w:val="00BC6216"/>
    <w:rsid w:val="00C2498D"/>
    <w:rsid w:val="00CD0364"/>
    <w:rsid w:val="00F844FE"/>
    <w:rsid w:val="00FE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EC3059D-A742-4376-9F3C-48D1FBF1B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4"/>
        <w:szCs w:val="28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552CD"/>
    <w:pPr>
      <w:widowControl w:val="0"/>
      <w:jc w:val="both"/>
    </w:pPr>
    <w:rPr>
      <w:rFonts w:asciiTheme="minorHAnsi" w:eastAsiaTheme="minorEastAsia" w:hAnsiTheme="minorHAns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52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52C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52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52CD"/>
    <w:rPr>
      <w:sz w:val="18"/>
      <w:szCs w:val="18"/>
    </w:rPr>
  </w:style>
  <w:style w:type="numbering" w:customStyle="1" w:styleId="1">
    <w:name w:val="无列表1"/>
    <w:next w:val="a2"/>
    <w:uiPriority w:val="99"/>
    <w:semiHidden/>
    <w:unhideWhenUsed/>
    <w:rsid w:val="001D71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7</Pages>
  <Words>1765</Words>
  <Characters>10065</Characters>
  <Application>Microsoft Office Word</Application>
  <DocSecurity>0</DocSecurity>
  <Lines>83</Lines>
  <Paragraphs>23</Paragraphs>
  <ScaleCrop>false</ScaleCrop>
  <Company/>
  <LinksUpToDate>false</LinksUpToDate>
  <CharactersWithSpaces>1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</dc:creator>
  <cp:lastModifiedBy>TT</cp:lastModifiedBy>
  <cp:revision>18</cp:revision>
  <cp:lastPrinted>2022-12-07T04:34:00Z</cp:lastPrinted>
  <dcterms:created xsi:type="dcterms:W3CDTF">2022-12-07T00:30:00Z</dcterms:created>
  <dcterms:modified xsi:type="dcterms:W3CDTF">2023-05-16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e32f78c72f9154ca582999426b0e557e15b5396e6500a52488141e80fe87e1</vt:lpwstr>
  </property>
</Properties>
</file>